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FD416D" w14:textId="77777777" w:rsidR="000F0F8B" w:rsidRPr="00486563" w:rsidRDefault="000F0F8B" w:rsidP="004F7012">
      <w:pPr>
        <w:jc w:val="center"/>
      </w:pPr>
      <w:r w:rsidRPr="00486563">
        <w:rPr>
          <w:noProof/>
        </w:rPr>
        <w:drawing>
          <wp:inline distT="0" distB="0" distL="0" distR="0" wp14:anchorId="47DDCCAD" wp14:editId="2301DDF8">
            <wp:extent cx="1943100" cy="1287303"/>
            <wp:effectExtent l="0" t="0" r="0" b="0"/>
            <wp:docPr id="1" name="Picture 1" descr="A positive path for spiritual living">
              <a:hlinkClick xmlns:a="http://schemas.openxmlformats.org/drawingml/2006/main" r:id="rId8" tooltip="&quot;A positive path for spiritual living&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positive path for spiritual living">
                      <a:hlinkClick r:id="rId8" tooltip="&quot;A positive path for spiritual living&quot;"/>
                    </pic:cNvPr>
                    <pic:cNvPicPr>
                      <a:picLocks noChangeAspect="1" noChangeArrowheads="1"/>
                    </pic:cNvPicPr>
                  </pic:nvPicPr>
                  <pic:blipFill>
                    <a:blip r:embed="rId9" cstate="print"/>
                    <a:stretch>
                      <a:fillRect/>
                    </a:stretch>
                  </pic:blipFill>
                  <pic:spPr bwMode="auto">
                    <a:xfrm>
                      <a:off x="0" y="0"/>
                      <a:ext cx="1950765" cy="1292381"/>
                    </a:xfrm>
                    <a:prstGeom prst="rect">
                      <a:avLst/>
                    </a:prstGeom>
                    <a:noFill/>
                    <a:ln w="9525">
                      <a:noFill/>
                      <a:miter lim="800000"/>
                      <a:headEnd/>
                      <a:tailEnd/>
                    </a:ln>
                  </pic:spPr>
                </pic:pic>
              </a:graphicData>
            </a:graphic>
          </wp:inline>
        </w:drawing>
      </w:r>
    </w:p>
    <w:p w14:paraId="17C3B43D" w14:textId="4F85C4B9" w:rsidR="000F0F8B" w:rsidRPr="00486563" w:rsidRDefault="000F0F8B" w:rsidP="00486563">
      <w:r w:rsidRPr="00486563">
        <w:t>Boa</w:t>
      </w:r>
      <w:r w:rsidR="004F7012">
        <w:t>rd of Directors Application-20</w:t>
      </w:r>
      <w:r w:rsidR="005971DF">
        <w:t>21</w:t>
      </w:r>
    </w:p>
    <w:p w14:paraId="49E64022" w14:textId="77777777" w:rsidR="000F0F8B" w:rsidRPr="00486563" w:rsidRDefault="000F0F8B" w:rsidP="00486563">
      <w:r w:rsidRPr="00486563">
        <w:t>PLEASE PRINT</w:t>
      </w:r>
    </w:p>
    <w:p w14:paraId="21372621" w14:textId="77777777" w:rsidR="000F0F8B" w:rsidRPr="00486563" w:rsidRDefault="000F0F8B" w:rsidP="00486563"/>
    <w:p w14:paraId="5BBE884B" w14:textId="77777777" w:rsidR="000F0F8B" w:rsidRPr="00486563" w:rsidRDefault="000F0F8B" w:rsidP="00486563">
      <w:r w:rsidRPr="00486563">
        <w:t>Name:</w:t>
      </w:r>
      <w:r w:rsidRPr="00486563">
        <w:tab/>
      </w:r>
      <w:sdt>
        <w:sdtPr>
          <w:id w:val="188638718"/>
          <w:placeholder>
            <w:docPart w:val="ED5C838497CB4B3A9FCD3F78A065A452"/>
          </w:placeholder>
          <w:showingPlcHdr/>
          <w:text/>
        </w:sdtPr>
        <w:sdtEndPr/>
        <w:sdtContent>
          <w:r w:rsidRPr="00486563">
            <w:rPr>
              <w:rStyle w:val="PlaceholderText"/>
            </w:rPr>
            <w:t>Click here to enter text.</w:t>
          </w:r>
        </w:sdtContent>
      </w:sdt>
      <w:r w:rsidRPr="00486563">
        <w:tab/>
      </w:r>
      <w:r w:rsidRPr="00486563">
        <w:tab/>
        <w:t xml:space="preserve">Date: </w:t>
      </w:r>
      <w:sdt>
        <w:sdtPr>
          <w:id w:val="188638717"/>
          <w:placeholder>
            <w:docPart w:val="2815C83BF0634AA899BC7C18C441B4EA"/>
          </w:placeholder>
          <w:showingPlcHdr/>
          <w:date>
            <w:dateFormat w:val="M/d/yyyy"/>
            <w:lid w:val="en-US"/>
            <w:storeMappedDataAs w:val="dateTime"/>
            <w:calendar w:val="gregorian"/>
          </w:date>
        </w:sdtPr>
        <w:sdtEndPr/>
        <w:sdtContent>
          <w:r w:rsidRPr="00486563">
            <w:rPr>
              <w:rStyle w:val="PlaceholderText"/>
            </w:rPr>
            <w:t>Click here to enter a date.</w:t>
          </w:r>
        </w:sdtContent>
      </w:sdt>
    </w:p>
    <w:p w14:paraId="377F89F3" w14:textId="77777777" w:rsidR="000F0F8B" w:rsidRPr="00486563" w:rsidRDefault="000F0F8B" w:rsidP="00486563"/>
    <w:p w14:paraId="32DC0DEA" w14:textId="470EF3A2" w:rsidR="000F0F8B" w:rsidRPr="00486563" w:rsidRDefault="000F0F8B" w:rsidP="00486563">
      <w:r w:rsidRPr="00486563">
        <w:t xml:space="preserve">Address: </w:t>
      </w:r>
      <w:sdt>
        <w:sdtPr>
          <w:id w:val="188638719"/>
          <w:placeholder>
            <w:docPart w:val="CB5F675297CC4705BAF7CFF3578A2D6C"/>
          </w:placeholder>
          <w:showingPlcHdr/>
          <w:text/>
        </w:sdtPr>
        <w:sdtEndPr/>
        <w:sdtContent>
          <w:r w:rsidRPr="00486563">
            <w:rPr>
              <w:rStyle w:val="PlaceholderText"/>
            </w:rPr>
            <w:t>Click here to enter text.</w:t>
          </w:r>
        </w:sdtContent>
      </w:sdt>
      <w:r w:rsidRPr="00486563">
        <w:tab/>
        <w:t xml:space="preserve">City: </w:t>
      </w:r>
      <w:sdt>
        <w:sdtPr>
          <w:id w:val="188638720"/>
          <w:placeholder>
            <w:docPart w:val="A8AFAA18B0354B02BE8B69AE210E45E4"/>
          </w:placeholder>
          <w:showingPlcHdr/>
          <w:text/>
        </w:sdtPr>
        <w:sdtEndPr/>
        <w:sdtContent>
          <w:r w:rsidRPr="00486563">
            <w:rPr>
              <w:rStyle w:val="PlaceholderText"/>
            </w:rPr>
            <w:t>Click here to enter text.</w:t>
          </w:r>
        </w:sdtContent>
      </w:sdt>
      <w:r w:rsidRPr="00486563">
        <w:tab/>
      </w:r>
      <w:r w:rsidRPr="00486563">
        <w:tab/>
        <w:t>Zip:</w:t>
      </w:r>
      <w:sdt>
        <w:sdtPr>
          <w:id w:val="188638721"/>
          <w:placeholder>
            <w:docPart w:val="0129E9747A004D508307609154072B0E"/>
          </w:placeholder>
          <w:showingPlcHdr/>
          <w:text/>
        </w:sdtPr>
        <w:sdtEndPr/>
        <w:sdtContent>
          <w:r w:rsidRPr="00486563">
            <w:rPr>
              <w:rStyle w:val="PlaceholderText"/>
            </w:rPr>
            <w:t>Click here to enter text.</w:t>
          </w:r>
        </w:sdtContent>
      </w:sdt>
    </w:p>
    <w:p w14:paraId="3F0E8D4B" w14:textId="77777777" w:rsidR="000F0F8B" w:rsidRPr="00486563" w:rsidRDefault="000F0F8B" w:rsidP="00486563"/>
    <w:p w14:paraId="2C4F546F" w14:textId="566CCE19" w:rsidR="000F0F8B" w:rsidRPr="00486563" w:rsidRDefault="000F0F8B" w:rsidP="00486563">
      <w:r w:rsidRPr="00486563">
        <w:t>Phone</w:t>
      </w:r>
      <w:r w:rsidR="009A23AB">
        <w:t xml:space="preserve">: </w:t>
      </w:r>
      <w:sdt>
        <w:sdtPr>
          <w:id w:val="188638724"/>
          <w:placeholder>
            <w:docPart w:val="EA1589580D8C425EAB9BAA4F34590069"/>
          </w:placeholder>
          <w:showingPlcHdr/>
          <w:text/>
        </w:sdtPr>
        <w:sdtEndPr/>
        <w:sdtContent>
          <w:r w:rsidRPr="00486563">
            <w:rPr>
              <w:rStyle w:val="PlaceholderText"/>
            </w:rPr>
            <w:t>Click here to enter text.</w:t>
          </w:r>
        </w:sdtContent>
      </w:sdt>
      <w:r w:rsidRPr="00486563">
        <w:tab/>
      </w:r>
      <w:r w:rsidR="009A23AB">
        <w:tab/>
      </w:r>
      <w:r w:rsidRPr="00486563">
        <w:t xml:space="preserve">Email: </w:t>
      </w:r>
      <w:sdt>
        <w:sdtPr>
          <w:id w:val="188638725"/>
          <w:placeholder>
            <w:docPart w:val="C852924417544887B9B812C824F6D175"/>
          </w:placeholder>
          <w:showingPlcHdr/>
          <w:text/>
        </w:sdtPr>
        <w:sdtEndPr/>
        <w:sdtContent>
          <w:r w:rsidRPr="00486563">
            <w:rPr>
              <w:rStyle w:val="PlaceholderText"/>
            </w:rPr>
            <w:t>Click here to enter text.</w:t>
          </w:r>
        </w:sdtContent>
      </w:sdt>
    </w:p>
    <w:p w14:paraId="7A66E629" w14:textId="77777777" w:rsidR="000F0F8B" w:rsidRPr="00486563" w:rsidRDefault="000F0F8B" w:rsidP="00486563">
      <w:r w:rsidRPr="00486563">
        <w:tab/>
      </w:r>
      <w:r w:rsidRPr="00486563">
        <w:tab/>
      </w:r>
      <w:r w:rsidRPr="00486563">
        <w:tab/>
      </w:r>
      <w:r w:rsidRPr="00486563">
        <w:tab/>
      </w:r>
      <w:r w:rsidRPr="00486563">
        <w:tab/>
      </w:r>
      <w:r w:rsidRPr="00486563">
        <w:tab/>
      </w:r>
    </w:p>
    <w:p w14:paraId="5898A9CE" w14:textId="75BFF692" w:rsidR="000F0F8B" w:rsidRPr="00486563" w:rsidRDefault="000F0F8B" w:rsidP="00486563">
      <w:r w:rsidRPr="00486563">
        <w:t>Please complete each of the following questions in 100 words or less.  You will also need to submit a brief Bio of yourself, your background and experience in 300 words or less.  Please submit your bio and a recent picture with your application.  To qualify for the UOD Board of Directors you must have been an ACTIVE MEMBER for a minimum of one year preceding the election. ACTIVE MEMBERS are those who have take</w:t>
      </w:r>
      <w:r w:rsidR="004F7012">
        <w:t>n basic Unity Membership Class</w:t>
      </w:r>
      <w:r w:rsidRPr="00486563">
        <w:t xml:space="preserve"> and been presented and accepted for membership by the Board of Directors and the Unity of Dallas congregation.  Applications wil</w:t>
      </w:r>
      <w:r w:rsidR="004F7012">
        <w:t>l be accepted until 5:00 pm 3/</w:t>
      </w:r>
      <w:r w:rsidR="009A23AB">
        <w:t>7</w:t>
      </w:r>
      <w:r w:rsidRPr="00486563">
        <w:t>/20</w:t>
      </w:r>
      <w:r w:rsidR="009A23AB">
        <w:t>21</w:t>
      </w:r>
      <w:r w:rsidRPr="00486563">
        <w:t xml:space="preserve">.  </w:t>
      </w:r>
    </w:p>
    <w:p w14:paraId="73B727DD" w14:textId="77777777" w:rsidR="000F0F8B" w:rsidRPr="00486563" w:rsidRDefault="000F0F8B" w:rsidP="00486563"/>
    <w:p w14:paraId="548135EE" w14:textId="77777777" w:rsidR="000F0F8B" w:rsidRPr="00486563" w:rsidRDefault="000F0F8B" w:rsidP="00486563">
      <w:pPr>
        <w:pStyle w:val="ListParagraph"/>
        <w:numPr>
          <w:ilvl w:val="0"/>
          <w:numId w:val="4"/>
        </w:numPr>
      </w:pPr>
      <w:r w:rsidRPr="00486563">
        <w:t>How long have you been an ACTIVE MEMBER of Unity of Dallas?  What year did you become an ACTIVE MEMBER?</w:t>
      </w:r>
    </w:p>
    <w:p w14:paraId="7BFED3FC" w14:textId="77777777" w:rsidR="000F0F8B" w:rsidRPr="00486563" w:rsidRDefault="000F0F8B" w:rsidP="00486563"/>
    <w:sdt>
      <w:sdtPr>
        <w:id w:val="188638726"/>
        <w:placeholder>
          <w:docPart w:val="B94BCC6E43A343708302B53C6B02EA88"/>
        </w:placeholder>
        <w:showingPlcHdr/>
        <w:text/>
      </w:sdtPr>
      <w:sdtEndPr/>
      <w:sdtContent>
        <w:p w14:paraId="7A17534B" w14:textId="77777777" w:rsidR="000F0F8B" w:rsidRPr="00486563" w:rsidRDefault="000E126D" w:rsidP="00DE524F">
          <w:pPr>
            <w:ind w:left="360" w:firstLine="720"/>
          </w:pPr>
          <w:r w:rsidRPr="00486563">
            <w:rPr>
              <w:rStyle w:val="PlaceholderText"/>
            </w:rPr>
            <w:t>Click here to enter text.</w:t>
          </w:r>
        </w:p>
      </w:sdtContent>
    </w:sdt>
    <w:p w14:paraId="6BE3620C" w14:textId="77777777" w:rsidR="00486563" w:rsidRPr="00486563" w:rsidRDefault="00486563" w:rsidP="00486563"/>
    <w:p w14:paraId="0D3565AA" w14:textId="77777777" w:rsidR="000E126D" w:rsidRPr="00486563" w:rsidRDefault="000F0F8B" w:rsidP="00486563">
      <w:pPr>
        <w:pStyle w:val="ListParagraph"/>
        <w:numPr>
          <w:ilvl w:val="0"/>
          <w:numId w:val="4"/>
        </w:numPr>
      </w:pPr>
      <w:r w:rsidRPr="00486563">
        <w:t>How long have you attended Unity of Dallas?  Have you attended any other Unity Churches, if so where?</w:t>
      </w:r>
      <w:r w:rsidR="000E126D" w:rsidRPr="00486563">
        <w:br/>
      </w:r>
    </w:p>
    <w:p w14:paraId="5489F59C" w14:textId="77777777" w:rsidR="000E126D" w:rsidRPr="00486563" w:rsidRDefault="009A23AB" w:rsidP="00486563">
      <w:pPr>
        <w:pStyle w:val="ListParagraph"/>
      </w:pPr>
      <w:sdt>
        <w:sdtPr>
          <w:id w:val="188638727"/>
          <w:placeholder>
            <w:docPart w:val="FABC2E5F34D144B4BDE915C86F488577"/>
          </w:placeholder>
          <w:showingPlcHdr/>
          <w:text/>
        </w:sdtPr>
        <w:sdtEndPr/>
        <w:sdtContent>
          <w:r w:rsidR="000E126D" w:rsidRPr="00486563">
            <w:rPr>
              <w:rStyle w:val="PlaceholderText"/>
            </w:rPr>
            <w:t>Click here to enter text.</w:t>
          </w:r>
        </w:sdtContent>
      </w:sdt>
    </w:p>
    <w:p w14:paraId="4BA04D1E" w14:textId="77777777" w:rsidR="00DE524F" w:rsidRDefault="00DE524F" w:rsidP="00DE524F">
      <w:pPr>
        <w:pStyle w:val="ListParagraph"/>
        <w:ind w:left="1080"/>
      </w:pPr>
    </w:p>
    <w:p w14:paraId="5FBB63DE" w14:textId="77777777" w:rsidR="00DE524F" w:rsidRDefault="00DE524F" w:rsidP="00DE524F">
      <w:pPr>
        <w:pStyle w:val="ListParagraph"/>
        <w:ind w:left="1080"/>
      </w:pPr>
    </w:p>
    <w:p w14:paraId="32F33209" w14:textId="77777777" w:rsidR="000F0F8B" w:rsidRPr="00486563" w:rsidRDefault="000F0F8B" w:rsidP="00DE524F">
      <w:pPr>
        <w:pStyle w:val="ListParagraph"/>
        <w:numPr>
          <w:ilvl w:val="0"/>
          <w:numId w:val="4"/>
        </w:numPr>
      </w:pPr>
      <w:r w:rsidRPr="00486563">
        <w:t>What attracted you to the Unity movement and to Unity of Dallas in particular?</w:t>
      </w:r>
    </w:p>
    <w:p w14:paraId="36D35CCF" w14:textId="77777777" w:rsidR="000F0F8B" w:rsidRPr="00486563" w:rsidRDefault="000E126D" w:rsidP="00486563">
      <w:r w:rsidRPr="00486563">
        <w:t xml:space="preserve">  </w:t>
      </w:r>
      <w:r w:rsidRPr="00486563">
        <w:tab/>
      </w:r>
      <w:sdt>
        <w:sdtPr>
          <w:id w:val="188638729"/>
          <w:placeholder>
            <w:docPart w:val="BE69649726BD469D918AA48B78F3DDA4"/>
          </w:placeholder>
          <w:showingPlcHdr/>
          <w:text/>
        </w:sdtPr>
        <w:sdtEndPr/>
        <w:sdtContent>
          <w:r w:rsidRPr="00486563">
            <w:rPr>
              <w:rStyle w:val="PlaceholderText"/>
            </w:rPr>
            <w:t>Click here to enter text.</w:t>
          </w:r>
        </w:sdtContent>
      </w:sdt>
    </w:p>
    <w:p w14:paraId="659C4D5C" w14:textId="77777777" w:rsidR="000F0F8B" w:rsidRPr="00486563" w:rsidRDefault="000F0F8B" w:rsidP="00486563"/>
    <w:p w14:paraId="3850AC4C" w14:textId="77777777" w:rsidR="000F0F8B" w:rsidRPr="00486563" w:rsidRDefault="000F0F8B" w:rsidP="00486563">
      <w:pPr>
        <w:pStyle w:val="ListParagraph"/>
        <w:numPr>
          <w:ilvl w:val="0"/>
          <w:numId w:val="4"/>
        </w:numPr>
      </w:pPr>
      <w:r w:rsidRPr="00486563">
        <w:t xml:space="preserve">How often do you attend services at Unity of Dallas? </w:t>
      </w:r>
    </w:p>
    <w:p w14:paraId="09EEAC57" w14:textId="77777777" w:rsidR="000F0F8B" w:rsidRPr="00486563" w:rsidRDefault="000F0F8B" w:rsidP="00486563">
      <w:pPr>
        <w:pStyle w:val="ListParagraph"/>
      </w:pPr>
    </w:p>
    <w:sdt>
      <w:sdtPr>
        <w:id w:val="188638730"/>
        <w:placeholder>
          <w:docPart w:val="9A9C94C0F55A432F8940322F231A81EF"/>
        </w:placeholder>
        <w:showingPlcHdr/>
        <w:text/>
      </w:sdtPr>
      <w:sdtEndPr/>
      <w:sdtContent>
        <w:p w14:paraId="24563915" w14:textId="77777777" w:rsidR="000E126D" w:rsidRPr="00486563" w:rsidRDefault="000E126D" w:rsidP="00DE524F">
          <w:pPr>
            <w:ind w:firstLine="720"/>
          </w:pPr>
          <w:r w:rsidRPr="00486563">
            <w:rPr>
              <w:rStyle w:val="PlaceholderText"/>
            </w:rPr>
            <w:t>Click here to enter text.</w:t>
          </w:r>
        </w:p>
      </w:sdtContent>
    </w:sdt>
    <w:p w14:paraId="1AD8AC4E" w14:textId="77777777" w:rsidR="000F0F8B" w:rsidRPr="00486563" w:rsidRDefault="000F0F8B" w:rsidP="00486563">
      <w:pPr>
        <w:pStyle w:val="ListParagraph"/>
      </w:pPr>
    </w:p>
    <w:p w14:paraId="0556DF5E" w14:textId="77777777" w:rsidR="000F0F8B" w:rsidRPr="00486563" w:rsidRDefault="000F0F8B" w:rsidP="00486563">
      <w:pPr>
        <w:pStyle w:val="ListParagraph"/>
      </w:pPr>
    </w:p>
    <w:p w14:paraId="70C3C102" w14:textId="77777777" w:rsidR="000F0F8B" w:rsidRPr="00486563" w:rsidRDefault="000F0F8B" w:rsidP="00486563">
      <w:pPr>
        <w:pStyle w:val="ListParagraph"/>
        <w:numPr>
          <w:ilvl w:val="0"/>
          <w:numId w:val="4"/>
        </w:numPr>
      </w:pPr>
      <w:r w:rsidRPr="00486563">
        <w:t>List the areas of the church in which you have served as a volunteer and in what capacity.</w:t>
      </w:r>
    </w:p>
    <w:sdt>
      <w:sdtPr>
        <w:id w:val="188638731"/>
        <w:placeholder>
          <w:docPart w:val="F7B79B9D0A18441F996D6F1C0708533C"/>
        </w:placeholder>
        <w:showingPlcHdr/>
        <w:text/>
      </w:sdtPr>
      <w:sdtEndPr/>
      <w:sdtContent>
        <w:p w14:paraId="20D05BD8" w14:textId="77777777" w:rsidR="000E126D" w:rsidRPr="00486563" w:rsidRDefault="000E126D" w:rsidP="00DE524F">
          <w:pPr>
            <w:ind w:firstLine="720"/>
          </w:pPr>
          <w:r w:rsidRPr="00486563">
            <w:rPr>
              <w:rStyle w:val="PlaceholderText"/>
            </w:rPr>
            <w:t>Click here to enter text.</w:t>
          </w:r>
        </w:p>
      </w:sdtContent>
    </w:sdt>
    <w:p w14:paraId="74603985" w14:textId="77777777" w:rsidR="000F0F8B" w:rsidRPr="00486563" w:rsidRDefault="000F0F8B" w:rsidP="00486563">
      <w:pPr>
        <w:pStyle w:val="ListParagraph"/>
        <w:numPr>
          <w:ilvl w:val="0"/>
          <w:numId w:val="4"/>
        </w:numPr>
      </w:pPr>
      <w:r w:rsidRPr="00486563">
        <w:t>Please describe the most rewarding volunteer ministry that you have served here at UOD and describe why you found it to be the most rewarding.</w:t>
      </w:r>
    </w:p>
    <w:p w14:paraId="2A8B8B2B" w14:textId="77777777" w:rsidR="000F0F8B" w:rsidRPr="00486563" w:rsidRDefault="000F0F8B" w:rsidP="00486563">
      <w:pPr>
        <w:pStyle w:val="ListParagraph"/>
      </w:pPr>
    </w:p>
    <w:sdt>
      <w:sdtPr>
        <w:id w:val="188638732"/>
        <w:placeholder>
          <w:docPart w:val="BE01CF2EF5614A51BC9BFAB90D1B84F3"/>
        </w:placeholder>
        <w:showingPlcHdr/>
        <w:text/>
      </w:sdtPr>
      <w:sdtEndPr/>
      <w:sdtContent>
        <w:p w14:paraId="4666C12B" w14:textId="77777777" w:rsidR="000E126D" w:rsidRPr="00486563" w:rsidRDefault="000E126D" w:rsidP="00DE524F">
          <w:pPr>
            <w:ind w:firstLine="720"/>
          </w:pPr>
          <w:r w:rsidRPr="00486563">
            <w:rPr>
              <w:rStyle w:val="PlaceholderText"/>
            </w:rPr>
            <w:t>Click here to enter text.</w:t>
          </w:r>
        </w:p>
      </w:sdtContent>
    </w:sdt>
    <w:p w14:paraId="6F0D7293" w14:textId="77777777" w:rsidR="000F0F8B" w:rsidRPr="00486563" w:rsidRDefault="000F0F8B" w:rsidP="00486563">
      <w:pPr>
        <w:pStyle w:val="ListParagraph"/>
        <w:numPr>
          <w:ilvl w:val="0"/>
          <w:numId w:val="4"/>
        </w:numPr>
      </w:pPr>
      <w:r w:rsidRPr="00486563">
        <w:t>Please list any other community service and outreach volunteer activities that you participate in outside of the church and describe why you find these service opportunities to be personally rewarding to you.</w:t>
      </w:r>
    </w:p>
    <w:sdt>
      <w:sdtPr>
        <w:id w:val="188638733"/>
        <w:placeholder>
          <w:docPart w:val="2810E2A1BCEC41A5A988FBA1538413D9"/>
        </w:placeholder>
        <w:showingPlcHdr/>
        <w:text/>
      </w:sdtPr>
      <w:sdtEndPr/>
      <w:sdtContent>
        <w:p w14:paraId="71F15714" w14:textId="77777777" w:rsidR="000E126D" w:rsidRPr="00486563" w:rsidRDefault="000E126D" w:rsidP="00DE524F">
          <w:pPr>
            <w:ind w:firstLine="720"/>
          </w:pPr>
          <w:r w:rsidRPr="00486563">
            <w:rPr>
              <w:rStyle w:val="PlaceholderText"/>
            </w:rPr>
            <w:t>Click here to enter text.</w:t>
          </w:r>
        </w:p>
      </w:sdtContent>
    </w:sdt>
    <w:p w14:paraId="52A686D6" w14:textId="77777777" w:rsidR="000F0F8B" w:rsidRPr="00486563" w:rsidRDefault="000F0F8B" w:rsidP="00486563"/>
    <w:p w14:paraId="598FA139" w14:textId="77777777" w:rsidR="000F0F8B" w:rsidRPr="00486563" w:rsidRDefault="000F0F8B" w:rsidP="00486563">
      <w:pPr>
        <w:pStyle w:val="ListParagraph"/>
        <w:numPr>
          <w:ilvl w:val="0"/>
          <w:numId w:val="4"/>
        </w:numPr>
      </w:pPr>
      <w:r w:rsidRPr="00486563">
        <w:t>What special and or unique qualifications, strengths and areas of expertise would you bring to the UOD Board of Directors?  Explain how you would use these talents for the betterment of UOD.</w:t>
      </w:r>
    </w:p>
    <w:sdt>
      <w:sdtPr>
        <w:id w:val="188638734"/>
        <w:placeholder>
          <w:docPart w:val="74BDE97EB54649CAB439E65F3F2CE1C9"/>
        </w:placeholder>
        <w:showingPlcHdr/>
        <w:text/>
      </w:sdtPr>
      <w:sdtEndPr/>
      <w:sdtContent>
        <w:p w14:paraId="7628ED9B" w14:textId="77777777" w:rsidR="000E126D" w:rsidRPr="00486563" w:rsidRDefault="000E126D" w:rsidP="00DE524F">
          <w:pPr>
            <w:ind w:firstLine="720"/>
          </w:pPr>
          <w:r w:rsidRPr="00486563">
            <w:rPr>
              <w:rStyle w:val="PlaceholderText"/>
            </w:rPr>
            <w:t>Click here to enter text.</w:t>
          </w:r>
        </w:p>
      </w:sdtContent>
    </w:sdt>
    <w:p w14:paraId="1B3054B6" w14:textId="77777777" w:rsidR="000F0F8B" w:rsidRPr="00486563" w:rsidRDefault="000F0F8B" w:rsidP="00486563"/>
    <w:p w14:paraId="282E9845" w14:textId="77777777" w:rsidR="000F0F8B" w:rsidRPr="00486563" w:rsidRDefault="000F0F8B" w:rsidP="00486563">
      <w:pPr>
        <w:pStyle w:val="ListParagraph"/>
        <w:numPr>
          <w:ilvl w:val="0"/>
          <w:numId w:val="4"/>
        </w:numPr>
      </w:pPr>
      <w:r w:rsidRPr="00486563">
        <w:t xml:space="preserve">What areas would you describe as challenges for you and opportunities that you would embrace for spiritual, </w:t>
      </w:r>
      <w:proofErr w:type="gramStart"/>
      <w:r w:rsidRPr="00486563">
        <w:t>personal</w:t>
      </w:r>
      <w:proofErr w:type="gramEnd"/>
      <w:r w:rsidRPr="00486563">
        <w:t xml:space="preserve"> and professional </w:t>
      </w:r>
      <w:r w:rsidR="00754B7D" w:rsidRPr="00486563">
        <w:t>growth?</w:t>
      </w:r>
    </w:p>
    <w:p w14:paraId="1E9453DA" w14:textId="77777777" w:rsidR="000F0F8B" w:rsidRPr="00486563" w:rsidRDefault="000F0F8B" w:rsidP="00486563">
      <w:pPr>
        <w:pStyle w:val="ListParagraph"/>
      </w:pPr>
    </w:p>
    <w:sdt>
      <w:sdtPr>
        <w:id w:val="188638735"/>
        <w:placeholder>
          <w:docPart w:val="216A5848E0A143018D30C463AA155E0B"/>
        </w:placeholder>
        <w:showingPlcHdr/>
        <w:text/>
      </w:sdtPr>
      <w:sdtEndPr/>
      <w:sdtContent>
        <w:p w14:paraId="3B61A24B" w14:textId="77777777" w:rsidR="000E126D" w:rsidRPr="00486563" w:rsidRDefault="000E126D" w:rsidP="00DE524F">
          <w:pPr>
            <w:ind w:firstLine="720"/>
          </w:pPr>
          <w:r w:rsidRPr="00486563">
            <w:rPr>
              <w:rStyle w:val="PlaceholderText"/>
            </w:rPr>
            <w:t>Click here to enter text.</w:t>
          </w:r>
        </w:p>
      </w:sdtContent>
    </w:sdt>
    <w:p w14:paraId="2B9BF7C1" w14:textId="77777777" w:rsidR="000F0F8B" w:rsidRPr="00486563" w:rsidRDefault="000F0F8B" w:rsidP="00486563">
      <w:pPr>
        <w:pStyle w:val="ListParagraph"/>
      </w:pPr>
    </w:p>
    <w:p w14:paraId="197C7F28" w14:textId="77777777" w:rsidR="000F0F8B" w:rsidRPr="00486563" w:rsidRDefault="000F0F8B" w:rsidP="00486563">
      <w:pPr>
        <w:pStyle w:val="ListParagraph"/>
      </w:pPr>
    </w:p>
    <w:p w14:paraId="5826E56A" w14:textId="77777777" w:rsidR="000F0F8B" w:rsidRPr="00486563" w:rsidRDefault="000F0F8B" w:rsidP="00486563">
      <w:pPr>
        <w:pStyle w:val="ListParagraph"/>
        <w:numPr>
          <w:ilvl w:val="0"/>
          <w:numId w:val="4"/>
        </w:numPr>
      </w:pPr>
      <w:r w:rsidRPr="00486563">
        <w:t>Please share your vision for the future of Unity of Dallas.</w:t>
      </w:r>
    </w:p>
    <w:sdt>
      <w:sdtPr>
        <w:id w:val="188638736"/>
        <w:placeholder>
          <w:docPart w:val="224E10FADE0149BABC53B467560F46A2"/>
        </w:placeholder>
        <w:showingPlcHdr/>
        <w:text/>
      </w:sdtPr>
      <w:sdtEndPr/>
      <w:sdtContent>
        <w:p w14:paraId="673C0313" w14:textId="77777777" w:rsidR="000E126D" w:rsidRPr="00486563" w:rsidRDefault="000E126D" w:rsidP="00DE524F">
          <w:pPr>
            <w:ind w:firstLine="720"/>
          </w:pPr>
          <w:r w:rsidRPr="00486563">
            <w:rPr>
              <w:rStyle w:val="PlaceholderText"/>
            </w:rPr>
            <w:t>Click here to enter text.</w:t>
          </w:r>
        </w:p>
      </w:sdtContent>
    </w:sdt>
    <w:p w14:paraId="044EDB81" w14:textId="77777777" w:rsidR="000F0F8B" w:rsidRPr="00486563" w:rsidRDefault="000F0F8B" w:rsidP="00486563"/>
    <w:p w14:paraId="6047910B" w14:textId="77777777" w:rsidR="000F0F8B" w:rsidRPr="00486563" w:rsidRDefault="000F0F8B" w:rsidP="00486563">
      <w:pPr>
        <w:pStyle w:val="ListParagraph"/>
        <w:numPr>
          <w:ilvl w:val="0"/>
          <w:numId w:val="4"/>
        </w:numPr>
      </w:pPr>
      <w:r w:rsidRPr="00486563">
        <w:t>Why do you feel led to serve on the Unity of Dallas Board of Directors?</w:t>
      </w:r>
    </w:p>
    <w:sdt>
      <w:sdtPr>
        <w:id w:val="188638737"/>
        <w:placeholder>
          <w:docPart w:val="FBE7B7A2E4B647848CB0B5B190185DC9"/>
        </w:placeholder>
        <w:showingPlcHdr/>
        <w:text/>
      </w:sdtPr>
      <w:sdtEndPr/>
      <w:sdtContent>
        <w:p w14:paraId="34944124" w14:textId="77777777" w:rsidR="000E126D" w:rsidRPr="00486563" w:rsidRDefault="000E126D" w:rsidP="00DE524F">
          <w:pPr>
            <w:ind w:firstLine="720"/>
          </w:pPr>
          <w:r w:rsidRPr="00486563">
            <w:rPr>
              <w:rStyle w:val="PlaceholderText"/>
            </w:rPr>
            <w:t>Click here to enter text.</w:t>
          </w:r>
        </w:p>
      </w:sdtContent>
    </w:sdt>
    <w:p w14:paraId="3693DC5E" w14:textId="77777777" w:rsidR="000F0F8B" w:rsidRPr="00486563" w:rsidRDefault="000F0F8B" w:rsidP="00486563">
      <w:pPr>
        <w:pStyle w:val="ListParagraph"/>
        <w:numPr>
          <w:ilvl w:val="0"/>
          <w:numId w:val="4"/>
        </w:numPr>
      </w:pPr>
      <w:r w:rsidRPr="00486563">
        <w:t xml:space="preserve">What is your definition and philosophy of “tithing” to support the church community?  </w:t>
      </w:r>
    </w:p>
    <w:p w14:paraId="6179D744" w14:textId="77777777" w:rsidR="000F0F8B" w:rsidRPr="00486563" w:rsidRDefault="000F0F8B" w:rsidP="00486563">
      <w:pPr>
        <w:pStyle w:val="ListParagraph"/>
      </w:pPr>
      <w:r w:rsidRPr="00486563">
        <w:t xml:space="preserve">Do you currently consistently contribute/tithe to financially support Unity of Dallas? </w:t>
      </w:r>
    </w:p>
    <w:p w14:paraId="1A4432BB" w14:textId="77777777" w:rsidR="000F0F8B" w:rsidRPr="00486563" w:rsidRDefault="000F0F8B" w:rsidP="00486563">
      <w:pPr>
        <w:pStyle w:val="ListParagraph"/>
      </w:pPr>
    </w:p>
    <w:sdt>
      <w:sdtPr>
        <w:id w:val="188638738"/>
        <w:placeholder>
          <w:docPart w:val="7D79A6C1A01D4E19A5DEF571E9449F92"/>
        </w:placeholder>
        <w:showingPlcHdr/>
        <w:text/>
      </w:sdtPr>
      <w:sdtEndPr/>
      <w:sdtContent>
        <w:p w14:paraId="455B0068" w14:textId="77777777" w:rsidR="000E126D" w:rsidRPr="00486563" w:rsidRDefault="000E126D" w:rsidP="00DE524F">
          <w:pPr>
            <w:ind w:firstLine="720"/>
          </w:pPr>
          <w:r w:rsidRPr="00486563">
            <w:rPr>
              <w:rStyle w:val="PlaceholderText"/>
            </w:rPr>
            <w:t>Click here to enter text.</w:t>
          </w:r>
        </w:p>
      </w:sdtContent>
    </w:sdt>
    <w:p w14:paraId="4F2B72C4" w14:textId="77777777" w:rsidR="000F0F8B" w:rsidRPr="00486563" w:rsidRDefault="000F0F8B" w:rsidP="00486563">
      <w:pPr>
        <w:pStyle w:val="ListParagraph"/>
      </w:pPr>
    </w:p>
    <w:p w14:paraId="50DEB300" w14:textId="77777777" w:rsidR="000F0F8B" w:rsidRPr="00486563" w:rsidRDefault="000F0F8B" w:rsidP="00486563">
      <w:pPr>
        <w:pStyle w:val="ListParagraph"/>
      </w:pPr>
    </w:p>
    <w:p w14:paraId="0A85F320" w14:textId="77777777" w:rsidR="000F0F8B" w:rsidRPr="00486563" w:rsidRDefault="000F0F8B" w:rsidP="00486563">
      <w:pPr>
        <w:pStyle w:val="ListParagraph"/>
        <w:numPr>
          <w:ilvl w:val="0"/>
          <w:numId w:val="4"/>
        </w:numPr>
      </w:pPr>
      <w:r w:rsidRPr="00486563">
        <w:t>Describe your daily spiritual practices and explain how these practices help to bring strength to your life and to the community of Unity of Dallas.</w:t>
      </w:r>
    </w:p>
    <w:p w14:paraId="4FCCCA39" w14:textId="77777777" w:rsidR="000F0F8B" w:rsidRPr="00486563" w:rsidRDefault="000F0F8B" w:rsidP="00486563">
      <w:pPr>
        <w:pStyle w:val="ListParagraph"/>
      </w:pPr>
    </w:p>
    <w:sdt>
      <w:sdtPr>
        <w:id w:val="188638739"/>
        <w:placeholder>
          <w:docPart w:val="8B3974CD7F2C49A8A9F54D0C5CE2EFB9"/>
        </w:placeholder>
        <w:showingPlcHdr/>
        <w:text/>
      </w:sdtPr>
      <w:sdtEndPr/>
      <w:sdtContent>
        <w:p w14:paraId="7E76BE00" w14:textId="77777777" w:rsidR="000F0F8B" w:rsidRPr="00486563" w:rsidRDefault="000E126D" w:rsidP="00DE524F">
          <w:pPr>
            <w:ind w:firstLine="720"/>
          </w:pPr>
          <w:r w:rsidRPr="00486563">
            <w:rPr>
              <w:rStyle w:val="PlaceholderText"/>
            </w:rPr>
            <w:t>Click here to enter text.</w:t>
          </w:r>
        </w:p>
      </w:sdtContent>
    </w:sdt>
    <w:p w14:paraId="2C640947" w14:textId="77777777" w:rsidR="000F0F8B" w:rsidRPr="00486563" w:rsidRDefault="000F0F8B" w:rsidP="00486563">
      <w:pPr>
        <w:pStyle w:val="ListParagraph"/>
      </w:pPr>
    </w:p>
    <w:p w14:paraId="14C4A543" w14:textId="59D8C8B1" w:rsidR="00754B7D" w:rsidRDefault="000F0F8B" w:rsidP="00486563">
      <w:pPr>
        <w:pStyle w:val="ListParagraph"/>
        <w:numPr>
          <w:ilvl w:val="0"/>
          <w:numId w:val="4"/>
        </w:numPr>
      </w:pPr>
      <w:r w:rsidRPr="00486563">
        <w:t xml:space="preserve">Could you commit, and would you be willing, to attend the following regularly as a Board member at UOD? </w:t>
      </w:r>
      <w:r w:rsidR="00754B7D" w:rsidRPr="00486563">
        <w:t xml:space="preserve">    Yes </w:t>
      </w:r>
      <w:r w:rsidRPr="00486563">
        <w:t xml:space="preserve"> </w:t>
      </w:r>
      <w:bookmarkStart w:id="0" w:name="Dropdown1"/>
      <w:r w:rsidR="00B46CC3" w:rsidRPr="00486563">
        <w:fldChar w:fldCharType="begin">
          <w:ffData>
            <w:name w:val="Dropdown1"/>
            <w:enabled/>
            <w:calcOnExit w:val="0"/>
            <w:ddList/>
          </w:ffData>
        </w:fldChar>
      </w:r>
      <w:r w:rsidR="00754B7D" w:rsidRPr="00486563">
        <w:instrText xml:space="preserve"> FORMDROPDOWN </w:instrText>
      </w:r>
      <w:r w:rsidR="009A23AB">
        <w:fldChar w:fldCharType="separate"/>
      </w:r>
      <w:r w:rsidR="00B46CC3" w:rsidRPr="00486563">
        <w:fldChar w:fldCharType="end"/>
      </w:r>
      <w:bookmarkEnd w:id="0"/>
      <w:r w:rsidR="00754B7D" w:rsidRPr="00486563">
        <w:t xml:space="preserve">    No </w:t>
      </w:r>
      <w:r w:rsidR="00B46CC3" w:rsidRPr="00486563">
        <w:fldChar w:fldCharType="begin">
          <w:ffData>
            <w:name w:val="Dropdown1"/>
            <w:enabled/>
            <w:calcOnExit w:val="0"/>
            <w:ddList/>
          </w:ffData>
        </w:fldChar>
      </w:r>
      <w:r w:rsidR="00754B7D" w:rsidRPr="00486563">
        <w:instrText xml:space="preserve"> FORMDROPDOWN </w:instrText>
      </w:r>
      <w:r w:rsidR="009A23AB">
        <w:fldChar w:fldCharType="separate"/>
      </w:r>
      <w:r w:rsidR="00B46CC3" w:rsidRPr="00486563">
        <w:fldChar w:fldCharType="end"/>
      </w:r>
    </w:p>
    <w:p w14:paraId="6C98262F" w14:textId="77777777" w:rsidR="005971DF" w:rsidRPr="00486563" w:rsidRDefault="005971DF" w:rsidP="005971DF">
      <w:pPr>
        <w:pStyle w:val="ListParagraph"/>
        <w:ind w:left="1080"/>
      </w:pPr>
    </w:p>
    <w:p w14:paraId="5704C538" w14:textId="77777777" w:rsidR="00754B7D" w:rsidRPr="00486563" w:rsidRDefault="00754B7D" w:rsidP="00486563">
      <w:pPr>
        <w:pStyle w:val="ListParagraph"/>
      </w:pPr>
    </w:p>
    <w:p w14:paraId="6D0ED2ED" w14:textId="3402CD88" w:rsidR="000F0F8B" w:rsidRPr="00486563" w:rsidRDefault="000F0F8B" w:rsidP="00486563">
      <w:pPr>
        <w:pStyle w:val="ListParagraph"/>
        <w:numPr>
          <w:ilvl w:val="0"/>
          <w:numId w:val="3"/>
        </w:numPr>
      </w:pPr>
      <w:r w:rsidRPr="00486563">
        <w:t xml:space="preserve">Monthly Board meeting-4th Thursday of each month, 5:30 pm </w:t>
      </w:r>
      <w:r w:rsidR="006340C6">
        <w:br/>
      </w:r>
      <w:r w:rsidR="006340C6" w:rsidRPr="005971DF">
        <w:rPr>
          <w:b/>
          <w:bCs/>
          <w:u w:val="single"/>
        </w:rPr>
        <w:t xml:space="preserve">Board members must have the technology and ability to attend virtual </w:t>
      </w:r>
      <w:proofErr w:type="gramStart"/>
      <w:r w:rsidR="006340C6" w:rsidRPr="005971DF">
        <w:rPr>
          <w:b/>
          <w:bCs/>
          <w:u w:val="single"/>
        </w:rPr>
        <w:t>meetings</w:t>
      </w:r>
      <w:proofErr w:type="gramEnd"/>
    </w:p>
    <w:p w14:paraId="6CBEC947" w14:textId="77777777" w:rsidR="000F0F8B" w:rsidRDefault="000F0F8B" w:rsidP="00486563">
      <w:pPr>
        <w:pStyle w:val="ListParagraph"/>
        <w:numPr>
          <w:ilvl w:val="0"/>
          <w:numId w:val="3"/>
        </w:numPr>
      </w:pPr>
      <w:r w:rsidRPr="00486563">
        <w:t>Special Board meetings a</w:t>
      </w:r>
      <w:r w:rsidR="004F7012">
        <w:t xml:space="preserve">s </w:t>
      </w:r>
      <w:proofErr w:type="gramStart"/>
      <w:r w:rsidR="004F7012">
        <w:t>needed</w:t>
      </w:r>
      <w:proofErr w:type="gramEnd"/>
    </w:p>
    <w:p w14:paraId="6E3C9A4F" w14:textId="77777777" w:rsidR="004F7012" w:rsidRPr="00486563" w:rsidRDefault="004F7012" w:rsidP="00486563">
      <w:pPr>
        <w:pStyle w:val="ListParagraph"/>
        <w:numPr>
          <w:ilvl w:val="0"/>
          <w:numId w:val="3"/>
        </w:numPr>
      </w:pPr>
      <w:r>
        <w:t>Annual 1-day weekend training or retreat</w:t>
      </w:r>
    </w:p>
    <w:p w14:paraId="25F8A9BC" w14:textId="77777777" w:rsidR="000F0F8B" w:rsidRPr="00486563" w:rsidRDefault="000F0F8B" w:rsidP="00486563">
      <w:pPr>
        <w:pStyle w:val="ListParagraph"/>
        <w:numPr>
          <w:ilvl w:val="0"/>
          <w:numId w:val="3"/>
        </w:numPr>
      </w:pPr>
      <w:r w:rsidRPr="00486563">
        <w:t>Sunday services</w:t>
      </w:r>
    </w:p>
    <w:p w14:paraId="4F944D77" w14:textId="77777777" w:rsidR="000F0F8B" w:rsidRPr="00486563" w:rsidRDefault="000F0F8B" w:rsidP="00486563">
      <w:pPr>
        <w:pStyle w:val="ListParagraph"/>
        <w:numPr>
          <w:ilvl w:val="0"/>
          <w:numId w:val="3"/>
        </w:numPr>
      </w:pPr>
      <w:r w:rsidRPr="00486563">
        <w:t>Special events and activities</w:t>
      </w:r>
    </w:p>
    <w:p w14:paraId="076CA29A" w14:textId="77777777" w:rsidR="000F0F8B" w:rsidRPr="00486563" w:rsidRDefault="000F0F8B" w:rsidP="00486563">
      <w:pPr>
        <w:pStyle w:val="ListParagraph"/>
        <w:numPr>
          <w:ilvl w:val="0"/>
          <w:numId w:val="3"/>
        </w:numPr>
      </w:pPr>
      <w:r w:rsidRPr="00486563">
        <w:t xml:space="preserve">Meetings of committees that you might represent as a Board </w:t>
      </w:r>
      <w:proofErr w:type="gramStart"/>
      <w:r w:rsidRPr="00486563">
        <w:t>member</w:t>
      </w:r>
      <w:proofErr w:type="gramEnd"/>
    </w:p>
    <w:p w14:paraId="6DA6B5A6" w14:textId="77777777" w:rsidR="000F0F8B" w:rsidRPr="00486563" w:rsidRDefault="000F0F8B" w:rsidP="004F7012">
      <w:pPr>
        <w:pStyle w:val="ListParagraph"/>
        <w:numPr>
          <w:ilvl w:val="0"/>
          <w:numId w:val="3"/>
        </w:numPr>
      </w:pPr>
      <w:r w:rsidRPr="00486563">
        <w:t>A class at the church at least once a year</w:t>
      </w:r>
    </w:p>
    <w:p w14:paraId="2F939AFD" w14:textId="77777777" w:rsidR="000F0F8B" w:rsidRPr="00486563" w:rsidRDefault="000F0F8B" w:rsidP="00486563"/>
    <w:p w14:paraId="4CADB526" w14:textId="77777777" w:rsidR="00754B7D" w:rsidRPr="00486563" w:rsidRDefault="000F0F8B" w:rsidP="00486563">
      <w:pPr>
        <w:pStyle w:val="ListParagraph"/>
        <w:numPr>
          <w:ilvl w:val="0"/>
          <w:numId w:val="4"/>
        </w:numPr>
      </w:pPr>
      <w:r w:rsidRPr="00486563">
        <w:t xml:space="preserve">If elected to the UOD Board of Directors, would you agree to and sign the Code of Conduct, Ethics and Confidentiality as set forth and approved by the By-Laws of UOD?     </w:t>
      </w:r>
      <w:r w:rsidR="004F7012">
        <w:t xml:space="preserve">                         </w:t>
      </w:r>
      <w:r w:rsidR="00754B7D" w:rsidRPr="00486563">
        <w:t xml:space="preserve">Yes  </w:t>
      </w:r>
      <w:r w:rsidR="00B46CC3" w:rsidRPr="00486563">
        <w:fldChar w:fldCharType="begin">
          <w:ffData>
            <w:name w:val="Dropdown1"/>
            <w:enabled/>
            <w:calcOnExit w:val="0"/>
            <w:ddList/>
          </w:ffData>
        </w:fldChar>
      </w:r>
      <w:r w:rsidR="00754B7D" w:rsidRPr="00486563">
        <w:instrText xml:space="preserve"> FORMDROPDOWN </w:instrText>
      </w:r>
      <w:r w:rsidR="009A23AB">
        <w:fldChar w:fldCharType="separate"/>
      </w:r>
      <w:r w:rsidR="00B46CC3" w:rsidRPr="00486563">
        <w:fldChar w:fldCharType="end"/>
      </w:r>
      <w:r w:rsidR="00754B7D" w:rsidRPr="00486563">
        <w:t xml:space="preserve">    No </w:t>
      </w:r>
      <w:r w:rsidR="00B46CC3" w:rsidRPr="00486563">
        <w:fldChar w:fldCharType="begin">
          <w:ffData>
            <w:name w:val="Dropdown1"/>
            <w:enabled/>
            <w:calcOnExit w:val="0"/>
            <w:ddList/>
          </w:ffData>
        </w:fldChar>
      </w:r>
      <w:r w:rsidR="00754B7D" w:rsidRPr="00486563">
        <w:instrText xml:space="preserve"> FORMDROPDOWN </w:instrText>
      </w:r>
      <w:r w:rsidR="009A23AB">
        <w:fldChar w:fldCharType="separate"/>
      </w:r>
      <w:r w:rsidR="00B46CC3" w:rsidRPr="00486563">
        <w:fldChar w:fldCharType="end"/>
      </w:r>
    </w:p>
    <w:p w14:paraId="3F0B5975" w14:textId="77777777" w:rsidR="000F0F8B" w:rsidRPr="00486563" w:rsidRDefault="000F0F8B" w:rsidP="00486563">
      <w:pPr>
        <w:pStyle w:val="ListParagraph"/>
      </w:pPr>
    </w:p>
    <w:p w14:paraId="3173B180" w14:textId="77777777" w:rsidR="000F0F8B" w:rsidRPr="00486563" w:rsidRDefault="000F0F8B" w:rsidP="00486563">
      <w:pPr>
        <w:pStyle w:val="ListParagraph"/>
      </w:pPr>
    </w:p>
    <w:p w14:paraId="3E6D46BA" w14:textId="78FECD38" w:rsidR="000F0F8B" w:rsidRPr="00486563" w:rsidRDefault="000F0F8B" w:rsidP="00486563">
      <w:pPr>
        <w:pStyle w:val="ListParagraph"/>
        <w:ind w:left="0"/>
      </w:pPr>
      <w:r w:rsidRPr="00486563">
        <w:t xml:space="preserve">Deadline to submit your completed application, Bio and picture is Sunday, </w:t>
      </w:r>
      <w:r w:rsidR="004F7012">
        <w:t xml:space="preserve">March </w:t>
      </w:r>
      <w:r w:rsidR="009A23AB">
        <w:t>7</w:t>
      </w:r>
      <w:r w:rsidR="004F7012">
        <w:t>, 20</w:t>
      </w:r>
      <w:r w:rsidR="009A23AB">
        <w:t>21</w:t>
      </w:r>
      <w:r w:rsidR="004F7012">
        <w:t xml:space="preserve"> at 5 pm</w:t>
      </w:r>
      <w:r w:rsidRPr="00486563">
        <w:t xml:space="preserve">.  </w:t>
      </w:r>
    </w:p>
    <w:p w14:paraId="013F3580" w14:textId="6F6C36B2" w:rsidR="004F7012" w:rsidRPr="00486563" w:rsidRDefault="000F0F8B" w:rsidP="00486563">
      <w:r w:rsidRPr="00486563">
        <w:t>You may email your application to the Nominati</w:t>
      </w:r>
      <w:r w:rsidR="004F7012">
        <w:t xml:space="preserve">ng Committee Chair, </w:t>
      </w:r>
      <w:r w:rsidR="005971DF">
        <w:t>Anne Sadovsky</w:t>
      </w:r>
      <w:r w:rsidRPr="00486563">
        <w:t xml:space="preserve">, at </w:t>
      </w:r>
      <w:hyperlink r:id="rId10" w:history="1">
        <w:r w:rsidR="002A12A3" w:rsidRPr="009A623A">
          <w:rPr>
            <w:rStyle w:val="Hyperlink"/>
          </w:rPr>
          <w:t>anne@annesadovsky.com</w:t>
        </w:r>
      </w:hyperlink>
      <w:r w:rsidR="004F7012">
        <w:t>.</w:t>
      </w:r>
      <w:r w:rsidRPr="00486563">
        <w:t xml:space="preserve"> You may also turn it in personally</w:t>
      </w:r>
      <w:r w:rsidR="004F7012">
        <w:t xml:space="preserve"> to the UOD office or </w:t>
      </w:r>
      <w:r w:rsidR="004F7012" w:rsidRPr="00486563">
        <w:t>to a Nominating Committee or UOD Board member</w:t>
      </w:r>
      <w:r w:rsidR="004F7012">
        <w:t xml:space="preserve"> at the NEXT desk</w:t>
      </w:r>
      <w:r w:rsidRPr="00486563">
        <w:t xml:space="preserve"> in the hallway.</w:t>
      </w:r>
    </w:p>
    <w:p w14:paraId="70F42080" w14:textId="77777777" w:rsidR="000F0F8B" w:rsidRPr="00486563" w:rsidRDefault="000F0F8B" w:rsidP="00486563">
      <w:pPr>
        <w:pStyle w:val="ListParagraph"/>
      </w:pPr>
    </w:p>
    <w:p w14:paraId="608FC6C2" w14:textId="77777777" w:rsidR="000F0F8B" w:rsidRPr="00486563" w:rsidRDefault="000F0F8B" w:rsidP="00486563">
      <w:pPr>
        <w:pStyle w:val="ListParagraph"/>
      </w:pPr>
    </w:p>
    <w:p w14:paraId="06C8FA64" w14:textId="77777777" w:rsidR="000F0F8B" w:rsidRPr="00486563" w:rsidRDefault="000F0F8B" w:rsidP="00486563">
      <w:pPr>
        <w:pStyle w:val="ListParagraph"/>
      </w:pPr>
    </w:p>
    <w:p w14:paraId="673A6FBE" w14:textId="77777777" w:rsidR="008A5641" w:rsidRDefault="000F0F8B" w:rsidP="000F0F8B">
      <w:proofErr w:type="gramStart"/>
      <w:r w:rsidRPr="00486563">
        <w:t>Signature:_</w:t>
      </w:r>
      <w:proofErr w:type="gramEnd"/>
      <w:r w:rsidRPr="00486563">
        <w:t>____</w:t>
      </w:r>
      <w:r w:rsidR="0070768A" w:rsidRPr="00486563">
        <w:t>______________________________</w:t>
      </w:r>
      <w:r w:rsidR="0070768A" w:rsidRPr="00486563">
        <w:tab/>
      </w:r>
      <w:r w:rsidRPr="00486563">
        <w:t>Date:</w:t>
      </w:r>
      <w:r w:rsidR="000E126D" w:rsidRPr="00486563">
        <w:t xml:space="preserve"> </w:t>
      </w:r>
      <w:sdt>
        <w:sdtPr>
          <w:id w:val="188638744"/>
          <w:placeholder>
            <w:docPart w:val="7955D8A898E24476814A84C2DAFD2FDF"/>
          </w:placeholder>
          <w:showingPlcHdr/>
          <w:date>
            <w:dateFormat w:val="M/d/yyyy"/>
            <w:lid w:val="en-US"/>
            <w:storeMappedDataAs w:val="dateTime"/>
            <w:calendar w:val="gregorian"/>
          </w:date>
        </w:sdtPr>
        <w:sdtEndPr/>
        <w:sdtContent>
          <w:r w:rsidR="000E126D" w:rsidRPr="000F6D78">
            <w:rPr>
              <w:rStyle w:val="PlaceholderText"/>
            </w:rPr>
            <w:t>Click here to enter a date.</w:t>
          </w:r>
        </w:sdtContent>
      </w:sdt>
    </w:p>
    <w:sectPr w:rsidR="008A5641" w:rsidSect="004F7012">
      <w:pgSz w:w="12240" w:h="15840"/>
      <w:pgMar w:top="245" w:right="1296" w:bottom="288" w:left="129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B297B"/>
    <w:multiLevelType w:val="hybridMultilevel"/>
    <w:tmpl w:val="279E3D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FC35C56"/>
    <w:multiLevelType w:val="hybridMultilevel"/>
    <w:tmpl w:val="63763CD2"/>
    <w:lvl w:ilvl="0" w:tplc="B8366D4E">
      <w:start w:val="1"/>
      <w:numFmt w:val="decimal"/>
      <w:lvlText w:val="%1."/>
      <w:lvlJc w:val="left"/>
      <w:pPr>
        <w:ind w:left="900" w:hanging="360"/>
      </w:pPr>
      <w:rPr>
        <w:rFonts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04A43A9"/>
    <w:multiLevelType w:val="hybridMultilevel"/>
    <w:tmpl w:val="D27A41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79173DB8"/>
    <w:multiLevelType w:val="hybridMultilevel"/>
    <w:tmpl w:val="5C86F410"/>
    <w:lvl w:ilvl="0" w:tplc="0BDC617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linkStyles/>
  <w:documentProtection w:edit="forms" w:enforcement="0"/>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wsDCwMLY0NDM2MTJX0lEKTi0uzszPAykwqgUA8fA0/iwAAAA="/>
  </w:docVars>
  <w:rsids>
    <w:rsidRoot w:val="000F0F8B"/>
    <w:rsid w:val="000E126D"/>
    <w:rsid w:val="000F0930"/>
    <w:rsid w:val="000F0F8B"/>
    <w:rsid w:val="002A12A3"/>
    <w:rsid w:val="002B46CD"/>
    <w:rsid w:val="00486563"/>
    <w:rsid w:val="004F7012"/>
    <w:rsid w:val="00557B46"/>
    <w:rsid w:val="005971DF"/>
    <w:rsid w:val="006340C6"/>
    <w:rsid w:val="006A1897"/>
    <w:rsid w:val="0070768A"/>
    <w:rsid w:val="00754B7D"/>
    <w:rsid w:val="008A5641"/>
    <w:rsid w:val="009A23AB"/>
    <w:rsid w:val="009A2780"/>
    <w:rsid w:val="00B46CC3"/>
    <w:rsid w:val="00DA255A"/>
    <w:rsid w:val="00DE524F"/>
    <w:rsid w:val="00E118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A769F4"/>
  <w15:docId w15:val="{65EDD6F2-B7C7-4EF8-B9BE-674FE9DDD5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23AB"/>
    <w:pPr>
      <w:spacing w:after="160" w:line="259" w:lineRule="auto"/>
    </w:pPr>
  </w:style>
  <w:style w:type="character" w:default="1" w:styleId="DefaultParagraphFont">
    <w:name w:val="Default Paragraph Font"/>
    <w:uiPriority w:val="1"/>
    <w:semiHidden/>
    <w:unhideWhenUsed/>
    <w:rsid w:val="009A23A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A23AB"/>
  </w:style>
  <w:style w:type="paragraph" w:styleId="ListParagraph">
    <w:name w:val="List Paragraph"/>
    <w:basedOn w:val="Normal"/>
    <w:uiPriority w:val="34"/>
    <w:qFormat/>
    <w:rsid w:val="000F0F8B"/>
    <w:pPr>
      <w:ind w:left="720"/>
      <w:contextualSpacing/>
    </w:pPr>
  </w:style>
  <w:style w:type="character" w:styleId="Hyperlink">
    <w:name w:val="Hyperlink"/>
    <w:basedOn w:val="DefaultParagraphFont"/>
    <w:uiPriority w:val="99"/>
    <w:unhideWhenUsed/>
    <w:rsid w:val="000F0F8B"/>
    <w:rPr>
      <w:color w:val="0000FF" w:themeColor="hyperlink"/>
      <w:u w:val="single"/>
    </w:rPr>
  </w:style>
  <w:style w:type="character" w:styleId="PlaceholderText">
    <w:name w:val="Placeholder Text"/>
    <w:basedOn w:val="DefaultParagraphFont"/>
    <w:uiPriority w:val="99"/>
    <w:semiHidden/>
    <w:rsid w:val="000F0F8B"/>
    <w:rPr>
      <w:color w:val="808080"/>
    </w:rPr>
  </w:style>
  <w:style w:type="paragraph" w:styleId="BalloonText">
    <w:name w:val="Balloon Text"/>
    <w:basedOn w:val="Normal"/>
    <w:link w:val="BalloonTextChar"/>
    <w:uiPriority w:val="99"/>
    <w:semiHidden/>
    <w:unhideWhenUsed/>
    <w:rsid w:val="00E1185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185B"/>
    <w:rPr>
      <w:rFonts w:ascii="Tahoma" w:hAnsi="Tahoma" w:cs="Tahoma"/>
      <w:sz w:val="16"/>
      <w:szCs w:val="16"/>
    </w:rPr>
  </w:style>
  <w:style w:type="character" w:styleId="UnresolvedMention">
    <w:name w:val="Unresolved Mention"/>
    <w:basedOn w:val="DefaultParagraphFont"/>
    <w:uiPriority w:val="99"/>
    <w:semiHidden/>
    <w:unhideWhenUsed/>
    <w:rsid w:val="005971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unitydallas.org/" TargetMode="Externa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anne@annesadovsky.com" TargetMode="External"/><Relationship Id="rId4" Type="http://schemas.openxmlformats.org/officeDocument/2006/relationships/numbering" Target="numbering.xml"/><Relationship Id="rId9"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FABC2E5F34D144B4BDE915C86F488577"/>
        <w:category>
          <w:name w:val="General"/>
          <w:gallery w:val="placeholder"/>
        </w:category>
        <w:types>
          <w:type w:val="bbPlcHdr"/>
        </w:types>
        <w:behaviors>
          <w:behavior w:val="content"/>
        </w:behaviors>
        <w:guid w:val="{04502283-3957-48F4-A07C-DA34146BA4FA}"/>
      </w:docPartPr>
      <w:docPartBody>
        <w:p w:rsidR="00C92E77" w:rsidRDefault="00A72F18" w:rsidP="00A72F18">
          <w:pPr>
            <w:pStyle w:val="FABC2E5F34D144B4BDE915C86F4885771"/>
          </w:pPr>
          <w:r w:rsidRPr="00486563">
            <w:rPr>
              <w:rStyle w:val="PlaceholderText"/>
            </w:rPr>
            <w:t>Click here to enter text.</w:t>
          </w:r>
        </w:p>
      </w:docPartBody>
    </w:docPart>
    <w:docPart>
      <w:docPartPr>
        <w:name w:val="BE69649726BD469D918AA48B78F3DDA4"/>
        <w:category>
          <w:name w:val="General"/>
          <w:gallery w:val="placeholder"/>
        </w:category>
        <w:types>
          <w:type w:val="bbPlcHdr"/>
        </w:types>
        <w:behaviors>
          <w:behavior w:val="content"/>
        </w:behaviors>
        <w:guid w:val="{02F8542F-0C7F-4DCB-BE0F-FC14D696194F}"/>
      </w:docPartPr>
      <w:docPartBody>
        <w:p w:rsidR="00C92E77" w:rsidRDefault="00A72F18" w:rsidP="00A72F18">
          <w:pPr>
            <w:pStyle w:val="BE69649726BD469D918AA48B78F3DDA41"/>
          </w:pPr>
          <w:r w:rsidRPr="00486563">
            <w:rPr>
              <w:rStyle w:val="PlaceholderText"/>
            </w:rPr>
            <w:t>Click here to enter text.</w:t>
          </w:r>
        </w:p>
      </w:docPartBody>
    </w:docPart>
    <w:docPart>
      <w:docPartPr>
        <w:name w:val="9A9C94C0F55A432F8940322F231A81EF"/>
        <w:category>
          <w:name w:val="General"/>
          <w:gallery w:val="placeholder"/>
        </w:category>
        <w:types>
          <w:type w:val="bbPlcHdr"/>
        </w:types>
        <w:behaviors>
          <w:behavior w:val="content"/>
        </w:behaviors>
        <w:guid w:val="{AD16BA3F-74C7-4934-91DC-BF95CAB53D2A}"/>
      </w:docPartPr>
      <w:docPartBody>
        <w:p w:rsidR="00C92E77" w:rsidRDefault="00A72F18" w:rsidP="00A72F18">
          <w:pPr>
            <w:pStyle w:val="9A9C94C0F55A432F8940322F231A81EF1"/>
          </w:pPr>
          <w:r w:rsidRPr="00486563">
            <w:rPr>
              <w:rStyle w:val="PlaceholderText"/>
            </w:rPr>
            <w:t>Click here to enter text.</w:t>
          </w:r>
        </w:p>
      </w:docPartBody>
    </w:docPart>
    <w:docPart>
      <w:docPartPr>
        <w:name w:val="F7B79B9D0A18441F996D6F1C0708533C"/>
        <w:category>
          <w:name w:val="General"/>
          <w:gallery w:val="placeholder"/>
        </w:category>
        <w:types>
          <w:type w:val="bbPlcHdr"/>
        </w:types>
        <w:behaviors>
          <w:behavior w:val="content"/>
        </w:behaviors>
        <w:guid w:val="{52C33F0D-C414-42DA-AB60-EC6769A40018}"/>
      </w:docPartPr>
      <w:docPartBody>
        <w:p w:rsidR="00C92E77" w:rsidRDefault="00A72F18" w:rsidP="00A72F18">
          <w:pPr>
            <w:pStyle w:val="F7B79B9D0A18441F996D6F1C0708533C1"/>
          </w:pPr>
          <w:r w:rsidRPr="00486563">
            <w:rPr>
              <w:rStyle w:val="PlaceholderText"/>
            </w:rPr>
            <w:t>Click here to enter text.</w:t>
          </w:r>
        </w:p>
      </w:docPartBody>
    </w:docPart>
    <w:docPart>
      <w:docPartPr>
        <w:name w:val="BE01CF2EF5614A51BC9BFAB90D1B84F3"/>
        <w:category>
          <w:name w:val="General"/>
          <w:gallery w:val="placeholder"/>
        </w:category>
        <w:types>
          <w:type w:val="bbPlcHdr"/>
        </w:types>
        <w:behaviors>
          <w:behavior w:val="content"/>
        </w:behaviors>
        <w:guid w:val="{257DCAC1-75F8-4EEE-9779-9D4B871942C2}"/>
      </w:docPartPr>
      <w:docPartBody>
        <w:p w:rsidR="00C92E77" w:rsidRDefault="00A72F18" w:rsidP="00A72F18">
          <w:pPr>
            <w:pStyle w:val="BE01CF2EF5614A51BC9BFAB90D1B84F31"/>
          </w:pPr>
          <w:r w:rsidRPr="00486563">
            <w:rPr>
              <w:rStyle w:val="PlaceholderText"/>
            </w:rPr>
            <w:t>Click here to enter text.</w:t>
          </w:r>
        </w:p>
      </w:docPartBody>
    </w:docPart>
    <w:docPart>
      <w:docPartPr>
        <w:name w:val="2810E2A1BCEC41A5A988FBA1538413D9"/>
        <w:category>
          <w:name w:val="General"/>
          <w:gallery w:val="placeholder"/>
        </w:category>
        <w:types>
          <w:type w:val="bbPlcHdr"/>
        </w:types>
        <w:behaviors>
          <w:behavior w:val="content"/>
        </w:behaviors>
        <w:guid w:val="{F0BF63EE-CC2D-4BA8-BECE-77320657A38F}"/>
      </w:docPartPr>
      <w:docPartBody>
        <w:p w:rsidR="00C92E77" w:rsidRDefault="00A72F18" w:rsidP="00A72F18">
          <w:pPr>
            <w:pStyle w:val="2810E2A1BCEC41A5A988FBA1538413D91"/>
          </w:pPr>
          <w:r w:rsidRPr="00486563">
            <w:rPr>
              <w:rStyle w:val="PlaceholderText"/>
            </w:rPr>
            <w:t>Click here to enter text.</w:t>
          </w:r>
        </w:p>
      </w:docPartBody>
    </w:docPart>
    <w:docPart>
      <w:docPartPr>
        <w:name w:val="74BDE97EB54649CAB439E65F3F2CE1C9"/>
        <w:category>
          <w:name w:val="General"/>
          <w:gallery w:val="placeholder"/>
        </w:category>
        <w:types>
          <w:type w:val="bbPlcHdr"/>
        </w:types>
        <w:behaviors>
          <w:behavior w:val="content"/>
        </w:behaviors>
        <w:guid w:val="{E6E5E9D5-0C2C-47E5-8623-136C04694ADC}"/>
      </w:docPartPr>
      <w:docPartBody>
        <w:p w:rsidR="00C92E77" w:rsidRDefault="00A72F18" w:rsidP="00A72F18">
          <w:pPr>
            <w:pStyle w:val="74BDE97EB54649CAB439E65F3F2CE1C91"/>
          </w:pPr>
          <w:r w:rsidRPr="00486563">
            <w:rPr>
              <w:rStyle w:val="PlaceholderText"/>
            </w:rPr>
            <w:t>Click here to enter text.</w:t>
          </w:r>
        </w:p>
      </w:docPartBody>
    </w:docPart>
    <w:docPart>
      <w:docPartPr>
        <w:name w:val="216A5848E0A143018D30C463AA155E0B"/>
        <w:category>
          <w:name w:val="General"/>
          <w:gallery w:val="placeholder"/>
        </w:category>
        <w:types>
          <w:type w:val="bbPlcHdr"/>
        </w:types>
        <w:behaviors>
          <w:behavior w:val="content"/>
        </w:behaviors>
        <w:guid w:val="{311F7CE7-6DA5-4FCD-99A5-0D9F2E4752D8}"/>
      </w:docPartPr>
      <w:docPartBody>
        <w:p w:rsidR="00C92E77" w:rsidRDefault="00A72F18" w:rsidP="00A72F18">
          <w:pPr>
            <w:pStyle w:val="216A5848E0A143018D30C463AA155E0B1"/>
          </w:pPr>
          <w:r w:rsidRPr="00486563">
            <w:rPr>
              <w:rStyle w:val="PlaceholderText"/>
            </w:rPr>
            <w:t>Click here to enter text.</w:t>
          </w:r>
        </w:p>
      </w:docPartBody>
    </w:docPart>
    <w:docPart>
      <w:docPartPr>
        <w:name w:val="224E10FADE0149BABC53B467560F46A2"/>
        <w:category>
          <w:name w:val="General"/>
          <w:gallery w:val="placeholder"/>
        </w:category>
        <w:types>
          <w:type w:val="bbPlcHdr"/>
        </w:types>
        <w:behaviors>
          <w:behavior w:val="content"/>
        </w:behaviors>
        <w:guid w:val="{A42FBB5B-0135-4F7E-A8CA-38966AD27DDE}"/>
      </w:docPartPr>
      <w:docPartBody>
        <w:p w:rsidR="00C92E77" w:rsidRDefault="00A72F18" w:rsidP="00A72F18">
          <w:pPr>
            <w:pStyle w:val="224E10FADE0149BABC53B467560F46A21"/>
          </w:pPr>
          <w:r w:rsidRPr="00486563">
            <w:rPr>
              <w:rStyle w:val="PlaceholderText"/>
            </w:rPr>
            <w:t>Click here to enter text.</w:t>
          </w:r>
        </w:p>
      </w:docPartBody>
    </w:docPart>
    <w:docPart>
      <w:docPartPr>
        <w:name w:val="FBE7B7A2E4B647848CB0B5B190185DC9"/>
        <w:category>
          <w:name w:val="General"/>
          <w:gallery w:val="placeholder"/>
        </w:category>
        <w:types>
          <w:type w:val="bbPlcHdr"/>
        </w:types>
        <w:behaviors>
          <w:behavior w:val="content"/>
        </w:behaviors>
        <w:guid w:val="{9BAD0040-D2ED-4B70-9D46-6B462C3DF37B}"/>
      </w:docPartPr>
      <w:docPartBody>
        <w:p w:rsidR="00C92E77" w:rsidRDefault="00A72F18" w:rsidP="00A72F18">
          <w:pPr>
            <w:pStyle w:val="FBE7B7A2E4B647848CB0B5B190185DC91"/>
          </w:pPr>
          <w:r w:rsidRPr="00486563">
            <w:rPr>
              <w:rStyle w:val="PlaceholderText"/>
            </w:rPr>
            <w:t>Click here to enter text.</w:t>
          </w:r>
        </w:p>
      </w:docPartBody>
    </w:docPart>
    <w:docPart>
      <w:docPartPr>
        <w:name w:val="7D79A6C1A01D4E19A5DEF571E9449F92"/>
        <w:category>
          <w:name w:val="General"/>
          <w:gallery w:val="placeholder"/>
        </w:category>
        <w:types>
          <w:type w:val="bbPlcHdr"/>
        </w:types>
        <w:behaviors>
          <w:behavior w:val="content"/>
        </w:behaviors>
        <w:guid w:val="{D29CE20F-7B3F-4F8E-A90A-ACECAB52D8C0}"/>
      </w:docPartPr>
      <w:docPartBody>
        <w:p w:rsidR="00C92E77" w:rsidRDefault="00A72F18" w:rsidP="00A72F18">
          <w:pPr>
            <w:pStyle w:val="7D79A6C1A01D4E19A5DEF571E9449F921"/>
          </w:pPr>
          <w:r w:rsidRPr="00486563">
            <w:rPr>
              <w:rStyle w:val="PlaceholderText"/>
            </w:rPr>
            <w:t>Click here to enter text.</w:t>
          </w:r>
        </w:p>
      </w:docPartBody>
    </w:docPart>
    <w:docPart>
      <w:docPartPr>
        <w:name w:val="8B3974CD7F2C49A8A9F54D0C5CE2EFB9"/>
        <w:category>
          <w:name w:val="General"/>
          <w:gallery w:val="placeholder"/>
        </w:category>
        <w:types>
          <w:type w:val="bbPlcHdr"/>
        </w:types>
        <w:behaviors>
          <w:behavior w:val="content"/>
        </w:behaviors>
        <w:guid w:val="{99FFC076-DBE5-49D1-BF54-1E60EF03DC5C}"/>
      </w:docPartPr>
      <w:docPartBody>
        <w:p w:rsidR="00C92E77" w:rsidRDefault="00A72F18" w:rsidP="00A72F18">
          <w:pPr>
            <w:pStyle w:val="8B3974CD7F2C49A8A9F54D0C5CE2EFB91"/>
          </w:pPr>
          <w:r w:rsidRPr="00486563">
            <w:rPr>
              <w:rStyle w:val="PlaceholderText"/>
            </w:rPr>
            <w:t>Click here to enter text.</w:t>
          </w:r>
        </w:p>
      </w:docPartBody>
    </w:docPart>
    <w:docPart>
      <w:docPartPr>
        <w:name w:val="ED5C838497CB4B3A9FCD3F78A065A452"/>
        <w:category>
          <w:name w:val="General"/>
          <w:gallery w:val="placeholder"/>
        </w:category>
        <w:types>
          <w:type w:val="bbPlcHdr"/>
        </w:types>
        <w:behaviors>
          <w:behavior w:val="content"/>
        </w:behaviors>
        <w:guid w:val="{1FC9A860-3ABA-41EE-969A-500AD3D28753}"/>
      </w:docPartPr>
      <w:docPartBody>
        <w:p w:rsidR="00924EA7" w:rsidRDefault="00A72F18" w:rsidP="00A72F18">
          <w:pPr>
            <w:pStyle w:val="ED5C838497CB4B3A9FCD3F78A065A452"/>
          </w:pPr>
          <w:r w:rsidRPr="00486563">
            <w:rPr>
              <w:rStyle w:val="PlaceholderText"/>
            </w:rPr>
            <w:t>Click here to enter text.</w:t>
          </w:r>
        </w:p>
      </w:docPartBody>
    </w:docPart>
    <w:docPart>
      <w:docPartPr>
        <w:name w:val="2815C83BF0634AA899BC7C18C441B4EA"/>
        <w:category>
          <w:name w:val="General"/>
          <w:gallery w:val="placeholder"/>
        </w:category>
        <w:types>
          <w:type w:val="bbPlcHdr"/>
        </w:types>
        <w:behaviors>
          <w:behavior w:val="content"/>
        </w:behaviors>
        <w:guid w:val="{35EEA71D-A825-4C14-8586-EB74787A6A92}"/>
      </w:docPartPr>
      <w:docPartBody>
        <w:p w:rsidR="00924EA7" w:rsidRDefault="00A72F18" w:rsidP="00A72F18">
          <w:pPr>
            <w:pStyle w:val="2815C83BF0634AA899BC7C18C441B4EA"/>
          </w:pPr>
          <w:r w:rsidRPr="00486563">
            <w:rPr>
              <w:rStyle w:val="PlaceholderText"/>
            </w:rPr>
            <w:t>Click here to enter a date.</w:t>
          </w:r>
        </w:p>
      </w:docPartBody>
    </w:docPart>
    <w:docPart>
      <w:docPartPr>
        <w:name w:val="CB5F675297CC4705BAF7CFF3578A2D6C"/>
        <w:category>
          <w:name w:val="General"/>
          <w:gallery w:val="placeholder"/>
        </w:category>
        <w:types>
          <w:type w:val="bbPlcHdr"/>
        </w:types>
        <w:behaviors>
          <w:behavior w:val="content"/>
        </w:behaviors>
        <w:guid w:val="{3AAFC415-2049-4018-8810-5A6656146622}"/>
      </w:docPartPr>
      <w:docPartBody>
        <w:p w:rsidR="00924EA7" w:rsidRDefault="00A72F18" w:rsidP="00A72F18">
          <w:pPr>
            <w:pStyle w:val="CB5F675297CC4705BAF7CFF3578A2D6C"/>
          </w:pPr>
          <w:r w:rsidRPr="00486563">
            <w:rPr>
              <w:rStyle w:val="PlaceholderText"/>
            </w:rPr>
            <w:t>Click here to enter text.</w:t>
          </w:r>
        </w:p>
      </w:docPartBody>
    </w:docPart>
    <w:docPart>
      <w:docPartPr>
        <w:name w:val="A8AFAA18B0354B02BE8B69AE210E45E4"/>
        <w:category>
          <w:name w:val="General"/>
          <w:gallery w:val="placeholder"/>
        </w:category>
        <w:types>
          <w:type w:val="bbPlcHdr"/>
        </w:types>
        <w:behaviors>
          <w:behavior w:val="content"/>
        </w:behaviors>
        <w:guid w:val="{4BD33236-A0BA-4F5B-AD9D-52AC6BD6829B}"/>
      </w:docPartPr>
      <w:docPartBody>
        <w:p w:rsidR="00924EA7" w:rsidRDefault="00A72F18" w:rsidP="00A72F18">
          <w:pPr>
            <w:pStyle w:val="A8AFAA18B0354B02BE8B69AE210E45E4"/>
          </w:pPr>
          <w:r w:rsidRPr="00486563">
            <w:rPr>
              <w:rStyle w:val="PlaceholderText"/>
            </w:rPr>
            <w:t>Click here to enter text.</w:t>
          </w:r>
        </w:p>
      </w:docPartBody>
    </w:docPart>
    <w:docPart>
      <w:docPartPr>
        <w:name w:val="0129E9747A004D508307609154072B0E"/>
        <w:category>
          <w:name w:val="General"/>
          <w:gallery w:val="placeholder"/>
        </w:category>
        <w:types>
          <w:type w:val="bbPlcHdr"/>
        </w:types>
        <w:behaviors>
          <w:behavior w:val="content"/>
        </w:behaviors>
        <w:guid w:val="{EC2E51C2-1DE8-4B44-ABA5-8ADD334B352B}"/>
      </w:docPartPr>
      <w:docPartBody>
        <w:p w:rsidR="00924EA7" w:rsidRDefault="00A72F18" w:rsidP="00A72F18">
          <w:pPr>
            <w:pStyle w:val="0129E9747A004D508307609154072B0E"/>
          </w:pPr>
          <w:r w:rsidRPr="00486563">
            <w:rPr>
              <w:rStyle w:val="PlaceholderText"/>
            </w:rPr>
            <w:t>Click here to enter text.</w:t>
          </w:r>
        </w:p>
      </w:docPartBody>
    </w:docPart>
    <w:docPart>
      <w:docPartPr>
        <w:name w:val="EA1589580D8C425EAB9BAA4F34590069"/>
        <w:category>
          <w:name w:val="General"/>
          <w:gallery w:val="placeholder"/>
        </w:category>
        <w:types>
          <w:type w:val="bbPlcHdr"/>
        </w:types>
        <w:behaviors>
          <w:behavior w:val="content"/>
        </w:behaviors>
        <w:guid w:val="{4DF7AF3B-B968-4D67-BE62-82A595A842BD}"/>
      </w:docPartPr>
      <w:docPartBody>
        <w:p w:rsidR="00924EA7" w:rsidRDefault="00A72F18" w:rsidP="00A72F18">
          <w:pPr>
            <w:pStyle w:val="EA1589580D8C425EAB9BAA4F34590069"/>
          </w:pPr>
          <w:r w:rsidRPr="00486563">
            <w:rPr>
              <w:rStyle w:val="PlaceholderText"/>
            </w:rPr>
            <w:t>Click here to enter text.</w:t>
          </w:r>
        </w:p>
      </w:docPartBody>
    </w:docPart>
    <w:docPart>
      <w:docPartPr>
        <w:name w:val="C852924417544887B9B812C824F6D175"/>
        <w:category>
          <w:name w:val="General"/>
          <w:gallery w:val="placeholder"/>
        </w:category>
        <w:types>
          <w:type w:val="bbPlcHdr"/>
        </w:types>
        <w:behaviors>
          <w:behavior w:val="content"/>
        </w:behaviors>
        <w:guid w:val="{B3E02761-FFFA-4A98-BF08-CE80C3E2D952}"/>
      </w:docPartPr>
      <w:docPartBody>
        <w:p w:rsidR="00924EA7" w:rsidRDefault="00A72F18" w:rsidP="00A72F18">
          <w:pPr>
            <w:pStyle w:val="C852924417544887B9B812C824F6D175"/>
          </w:pPr>
          <w:r w:rsidRPr="00486563">
            <w:rPr>
              <w:rStyle w:val="PlaceholderText"/>
            </w:rPr>
            <w:t>Click here to enter text.</w:t>
          </w:r>
        </w:p>
      </w:docPartBody>
    </w:docPart>
    <w:docPart>
      <w:docPartPr>
        <w:name w:val="B94BCC6E43A343708302B53C6B02EA88"/>
        <w:category>
          <w:name w:val="General"/>
          <w:gallery w:val="placeholder"/>
        </w:category>
        <w:types>
          <w:type w:val="bbPlcHdr"/>
        </w:types>
        <w:behaviors>
          <w:behavior w:val="content"/>
        </w:behaviors>
        <w:guid w:val="{CC6F57F9-C5CF-4C56-9AAB-B029028587ED}"/>
      </w:docPartPr>
      <w:docPartBody>
        <w:p w:rsidR="00924EA7" w:rsidRDefault="00A72F18" w:rsidP="00A72F18">
          <w:pPr>
            <w:pStyle w:val="B94BCC6E43A343708302B53C6B02EA88"/>
          </w:pPr>
          <w:r w:rsidRPr="00486563">
            <w:rPr>
              <w:rStyle w:val="PlaceholderText"/>
            </w:rPr>
            <w:t>Click here to enter text.</w:t>
          </w:r>
        </w:p>
      </w:docPartBody>
    </w:docPart>
    <w:docPart>
      <w:docPartPr>
        <w:name w:val="7955D8A898E24476814A84C2DAFD2FDF"/>
        <w:category>
          <w:name w:val="General"/>
          <w:gallery w:val="placeholder"/>
        </w:category>
        <w:types>
          <w:type w:val="bbPlcHdr"/>
        </w:types>
        <w:behaviors>
          <w:behavior w:val="content"/>
        </w:behaviors>
        <w:guid w:val="{42BB6BFD-EF1F-41EE-9DFD-9988D7A7E87E}"/>
      </w:docPartPr>
      <w:docPartBody>
        <w:p w:rsidR="00924EA7" w:rsidRDefault="00A72F18" w:rsidP="00A72F18">
          <w:pPr>
            <w:pStyle w:val="7955D8A898E24476814A84C2DAFD2FDF"/>
          </w:pPr>
          <w:r w:rsidRPr="000F6D78">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C92E77"/>
    <w:rsid w:val="001461F5"/>
    <w:rsid w:val="00924EA7"/>
    <w:rsid w:val="00A72F18"/>
    <w:rsid w:val="00C3067A"/>
    <w:rsid w:val="00C92E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2F1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72F18"/>
    <w:rPr>
      <w:color w:val="808080"/>
    </w:rPr>
  </w:style>
  <w:style w:type="paragraph" w:customStyle="1" w:styleId="ED5C838497CB4B3A9FCD3F78A065A452">
    <w:name w:val="ED5C838497CB4B3A9FCD3F78A065A452"/>
    <w:rsid w:val="00A72F18"/>
    <w:rPr>
      <w:rFonts w:eastAsiaTheme="minorHAnsi"/>
    </w:rPr>
  </w:style>
  <w:style w:type="paragraph" w:customStyle="1" w:styleId="2815C83BF0634AA899BC7C18C441B4EA">
    <w:name w:val="2815C83BF0634AA899BC7C18C441B4EA"/>
    <w:rsid w:val="00A72F18"/>
    <w:rPr>
      <w:rFonts w:eastAsiaTheme="minorHAnsi"/>
    </w:rPr>
  </w:style>
  <w:style w:type="paragraph" w:customStyle="1" w:styleId="CB5F675297CC4705BAF7CFF3578A2D6C">
    <w:name w:val="CB5F675297CC4705BAF7CFF3578A2D6C"/>
    <w:rsid w:val="00A72F18"/>
    <w:rPr>
      <w:rFonts w:eastAsiaTheme="minorHAnsi"/>
    </w:rPr>
  </w:style>
  <w:style w:type="paragraph" w:customStyle="1" w:styleId="A8AFAA18B0354B02BE8B69AE210E45E4">
    <w:name w:val="A8AFAA18B0354B02BE8B69AE210E45E4"/>
    <w:rsid w:val="00A72F18"/>
    <w:rPr>
      <w:rFonts w:eastAsiaTheme="minorHAnsi"/>
    </w:rPr>
  </w:style>
  <w:style w:type="paragraph" w:customStyle="1" w:styleId="0129E9747A004D508307609154072B0E">
    <w:name w:val="0129E9747A004D508307609154072B0E"/>
    <w:rsid w:val="00A72F18"/>
    <w:rPr>
      <w:rFonts w:eastAsiaTheme="minorHAnsi"/>
    </w:rPr>
  </w:style>
  <w:style w:type="paragraph" w:customStyle="1" w:styleId="EA1589580D8C425EAB9BAA4F34590069">
    <w:name w:val="EA1589580D8C425EAB9BAA4F34590069"/>
    <w:rsid w:val="00A72F18"/>
    <w:rPr>
      <w:rFonts w:eastAsiaTheme="minorHAnsi"/>
    </w:rPr>
  </w:style>
  <w:style w:type="paragraph" w:customStyle="1" w:styleId="C852924417544887B9B812C824F6D175">
    <w:name w:val="C852924417544887B9B812C824F6D175"/>
    <w:rsid w:val="00A72F18"/>
    <w:rPr>
      <w:rFonts w:eastAsiaTheme="minorHAnsi"/>
    </w:rPr>
  </w:style>
  <w:style w:type="paragraph" w:customStyle="1" w:styleId="B94BCC6E43A343708302B53C6B02EA88">
    <w:name w:val="B94BCC6E43A343708302B53C6B02EA88"/>
    <w:rsid w:val="00A72F18"/>
    <w:rPr>
      <w:rFonts w:eastAsiaTheme="minorHAnsi"/>
    </w:rPr>
  </w:style>
  <w:style w:type="paragraph" w:customStyle="1" w:styleId="FABC2E5F34D144B4BDE915C86F4885771">
    <w:name w:val="FABC2E5F34D144B4BDE915C86F4885771"/>
    <w:rsid w:val="00A72F18"/>
    <w:pPr>
      <w:ind w:left="720"/>
      <w:contextualSpacing/>
    </w:pPr>
    <w:rPr>
      <w:rFonts w:eastAsiaTheme="minorHAnsi"/>
    </w:rPr>
  </w:style>
  <w:style w:type="paragraph" w:customStyle="1" w:styleId="BE69649726BD469D918AA48B78F3DDA41">
    <w:name w:val="BE69649726BD469D918AA48B78F3DDA41"/>
    <w:rsid w:val="00A72F18"/>
    <w:rPr>
      <w:rFonts w:eastAsiaTheme="minorHAnsi"/>
    </w:rPr>
  </w:style>
  <w:style w:type="paragraph" w:customStyle="1" w:styleId="9A9C94C0F55A432F8940322F231A81EF1">
    <w:name w:val="9A9C94C0F55A432F8940322F231A81EF1"/>
    <w:rsid w:val="00A72F18"/>
    <w:rPr>
      <w:rFonts w:eastAsiaTheme="minorHAnsi"/>
    </w:rPr>
  </w:style>
  <w:style w:type="paragraph" w:customStyle="1" w:styleId="F7B79B9D0A18441F996D6F1C0708533C1">
    <w:name w:val="F7B79B9D0A18441F996D6F1C0708533C1"/>
    <w:rsid w:val="00A72F18"/>
    <w:rPr>
      <w:rFonts w:eastAsiaTheme="minorHAnsi"/>
    </w:rPr>
  </w:style>
  <w:style w:type="paragraph" w:customStyle="1" w:styleId="BE01CF2EF5614A51BC9BFAB90D1B84F31">
    <w:name w:val="BE01CF2EF5614A51BC9BFAB90D1B84F31"/>
    <w:rsid w:val="00A72F18"/>
    <w:rPr>
      <w:rFonts w:eastAsiaTheme="minorHAnsi"/>
    </w:rPr>
  </w:style>
  <w:style w:type="paragraph" w:customStyle="1" w:styleId="2810E2A1BCEC41A5A988FBA1538413D91">
    <w:name w:val="2810E2A1BCEC41A5A988FBA1538413D91"/>
    <w:rsid w:val="00A72F18"/>
    <w:rPr>
      <w:rFonts w:eastAsiaTheme="minorHAnsi"/>
    </w:rPr>
  </w:style>
  <w:style w:type="paragraph" w:customStyle="1" w:styleId="74BDE97EB54649CAB439E65F3F2CE1C91">
    <w:name w:val="74BDE97EB54649CAB439E65F3F2CE1C91"/>
    <w:rsid w:val="00A72F18"/>
    <w:rPr>
      <w:rFonts w:eastAsiaTheme="minorHAnsi"/>
    </w:rPr>
  </w:style>
  <w:style w:type="paragraph" w:customStyle="1" w:styleId="216A5848E0A143018D30C463AA155E0B1">
    <w:name w:val="216A5848E0A143018D30C463AA155E0B1"/>
    <w:rsid w:val="00A72F18"/>
    <w:rPr>
      <w:rFonts w:eastAsiaTheme="minorHAnsi"/>
    </w:rPr>
  </w:style>
  <w:style w:type="paragraph" w:customStyle="1" w:styleId="224E10FADE0149BABC53B467560F46A21">
    <w:name w:val="224E10FADE0149BABC53B467560F46A21"/>
    <w:rsid w:val="00A72F18"/>
    <w:rPr>
      <w:rFonts w:eastAsiaTheme="minorHAnsi"/>
    </w:rPr>
  </w:style>
  <w:style w:type="paragraph" w:customStyle="1" w:styleId="FBE7B7A2E4B647848CB0B5B190185DC91">
    <w:name w:val="FBE7B7A2E4B647848CB0B5B190185DC91"/>
    <w:rsid w:val="00A72F18"/>
    <w:rPr>
      <w:rFonts w:eastAsiaTheme="minorHAnsi"/>
    </w:rPr>
  </w:style>
  <w:style w:type="paragraph" w:customStyle="1" w:styleId="7D79A6C1A01D4E19A5DEF571E9449F921">
    <w:name w:val="7D79A6C1A01D4E19A5DEF571E9449F921"/>
    <w:rsid w:val="00A72F18"/>
    <w:rPr>
      <w:rFonts w:eastAsiaTheme="minorHAnsi"/>
    </w:rPr>
  </w:style>
  <w:style w:type="paragraph" w:customStyle="1" w:styleId="8B3974CD7F2C49A8A9F54D0C5CE2EFB91">
    <w:name w:val="8B3974CD7F2C49A8A9F54D0C5CE2EFB91"/>
    <w:rsid w:val="00A72F18"/>
    <w:rPr>
      <w:rFonts w:eastAsiaTheme="minorHAnsi"/>
    </w:rPr>
  </w:style>
  <w:style w:type="paragraph" w:customStyle="1" w:styleId="7955D8A898E24476814A84C2DAFD2FDF">
    <w:name w:val="7955D8A898E24476814A84C2DAFD2FDF"/>
    <w:rsid w:val="00A72F18"/>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0217F0472D36141963BC813CCA50F89" ma:contentTypeVersion="7" ma:contentTypeDescription="Create a new document." ma:contentTypeScope="" ma:versionID="186391992e08120e3ef1537ec6d54d72">
  <xsd:schema xmlns:xsd="http://www.w3.org/2001/XMLSchema" xmlns:xs="http://www.w3.org/2001/XMLSchema" xmlns:p="http://schemas.microsoft.com/office/2006/metadata/properties" xmlns:ns3="7891435c-5e24-4c4d-8d5b-f6c17fd72f54" xmlns:ns4="4de99857-f9c6-450a-8d32-598a6397509c" targetNamespace="http://schemas.microsoft.com/office/2006/metadata/properties" ma:root="true" ma:fieldsID="a57342e2343680446cd594c9eefb87d9" ns3:_="" ns4:_="">
    <xsd:import namespace="7891435c-5e24-4c4d-8d5b-f6c17fd72f54"/>
    <xsd:import namespace="4de99857-f9c6-450a-8d32-598a6397509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91435c-5e24-4c4d-8d5b-f6c17fd72f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de99857-f9c6-450a-8d32-598a6397509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7404B31-45F5-4DAF-84D6-7017341B07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91435c-5e24-4c4d-8d5b-f6c17fd72f54"/>
    <ds:schemaRef ds:uri="4de99857-f9c6-450a-8d32-598a639750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3429743-579D-41DF-85AD-9BE4955B6FA4}">
  <ds:schemaRefs>
    <ds:schemaRef ds:uri="http://schemas.microsoft.com/sharepoint/v3/contenttype/forms"/>
  </ds:schemaRefs>
</ds:datastoreItem>
</file>

<file path=customXml/itemProps3.xml><?xml version="1.0" encoding="utf-8"?>
<ds:datastoreItem xmlns:ds="http://schemas.openxmlformats.org/officeDocument/2006/customXml" ds:itemID="{CFDD04C5-F458-4868-93E5-3F19D188DFA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615</Words>
  <Characters>350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madge cruse</cp:lastModifiedBy>
  <cp:revision>2</cp:revision>
  <cp:lastPrinted>2016-02-25T20:44:00Z</cp:lastPrinted>
  <dcterms:created xsi:type="dcterms:W3CDTF">2021-02-26T18:37:00Z</dcterms:created>
  <dcterms:modified xsi:type="dcterms:W3CDTF">2021-02-26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217F0472D36141963BC813CCA50F89</vt:lpwstr>
  </property>
</Properties>
</file>